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1A8B131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>w Hampshir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564F97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570AB4">
        <w:rPr>
          <w:sz w:val="24"/>
          <w:szCs w:val="24"/>
          <w:lang w:val="en-GB"/>
        </w:rPr>
        <w:t>30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D6910" w14:textId="77777777" w:rsidR="0027616D" w:rsidRDefault="0027616D" w:rsidP="00CB37D9">
      <w:pPr>
        <w:spacing w:after="0" w:line="240" w:lineRule="auto"/>
      </w:pPr>
      <w:r>
        <w:separator/>
      </w:r>
    </w:p>
  </w:endnote>
  <w:endnote w:type="continuationSeparator" w:id="0">
    <w:p w14:paraId="2541E3A3" w14:textId="77777777" w:rsidR="0027616D" w:rsidRDefault="0027616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A44C19" w14:textId="77777777" w:rsidR="0027616D" w:rsidRDefault="0027616D" w:rsidP="00CB37D9">
      <w:pPr>
        <w:spacing w:after="0" w:line="240" w:lineRule="auto"/>
      </w:pPr>
      <w:r>
        <w:separator/>
      </w:r>
    </w:p>
  </w:footnote>
  <w:footnote w:type="continuationSeparator" w:id="0">
    <w:p w14:paraId="4844FA85" w14:textId="77777777" w:rsidR="0027616D" w:rsidRDefault="0027616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7616D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2:00Z</cp:lastPrinted>
  <dcterms:created xsi:type="dcterms:W3CDTF">2020-07-02T01:12:00Z</dcterms:created>
  <dcterms:modified xsi:type="dcterms:W3CDTF">2020-07-02T01:12:00Z</dcterms:modified>
</cp:coreProperties>
</file>